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2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Saul who did not believe in Jesus. When he w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2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2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3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3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3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3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3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3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BodyText"/>
      </w:pPr>
      <w:r>
        <w:t xml:space="preserve">##./obs_source/transclusions//obs-devotionals-unit-12#Community Study: Mission Community—Embracing God’s Purpose.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to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to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e Holy Spirit would fill Saul.</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 the apostles accepted Saul.</w:t>
      </w:r>
    </w:p>
    <w:p>
      <w:pPr>
        <w:pStyle w:val="Heading4"/>
      </w:pPr>
      <w:r>
        <w:t xml:space="preserve">46-09</w:t>
      </w:r>
    </w:p>
    <w:p>
      <w:pPr>
        <w:pStyle w:val="FirstParagraph"/>
      </w:pPr>
      <w:r>
        <w:t xml:space="preserve">Why did some believers go to Antioch?</w:t>
      </w:r>
      <w:r>
        <w:br/>
      </w:r>
      <w:r>
        <w:t xml:space="preserve">Some believers fled to the far away city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s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on the ground. Jesus rebuked Saul for persecuting him. Saul’s persecution of beliers was an attack on Jesus. Jesus confronted and convicted Saul of his sin. (46-02)</w:t>
      </w:r>
    </w:p>
    <w:br/>
    <w:p>
      <w:pPr>
        <w:pStyle w:val="BodyText"/>
      </w:pPr>
      <w:r>
        <w:t xml:space="preserve">Realize Weakness and Blindness: After meeting Jesus on the road, Saul was blind and could not see. He had to be lead into the city of Damascus. He did not eat or drink for three days. Saul had to recognize that he was weak. He was not living life or seeing reality correctly. (46-03)</w:t>
      </w:r>
    </w:p>
    <w:br/>
    <w:p>
      <w:pPr>
        <w:pStyle w:val="BodyText"/>
      </w:pPr>
      <w:r>
        <w:t xml:space="preserve">Change: God told Ananias to go to Saul and place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s, Saul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P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S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Saul for a specific, special work that God wanted them to do. The church prayed for them and sent them on their journey to continue to preach the gospel in other areas. (4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1"/>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change/transformation has God brought about in your life as a result of becoming a Christian?</w:t>
      </w:r>
    </w:p>
    <w:p>
      <w:pPr>
        <w:numPr>
          <w:ilvl w:val="0"/>
          <w:numId w:val="1002"/>
        </w:numPr>
        <w:pStyle w:val="Compact"/>
      </w:pPr>
      <w:r>
        <w:t xml:space="preserve">In what ways is God continuing to change you as you follow Jesus?</w:t>
      </w:r>
    </w:p>
    <w:p>
      <w:pPr>
        <w:numPr>
          <w:ilvl w:val="0"/>
          <w:numId w:val="1002"/>
        </w:numPr>
        <w:pStyle w:val="Compact"/>
      </w:pPr>
      <w:r>
        <w:t xml:space="preserve">How has God used your own personal hardship and persecution as a means to share the gospel with others?</w:t>
      </w:r>
    </w:p>
    <w:p>
      <w:pPr>
        <w:numPr>
          <w:ilvl w:val="0"/>
          <w:numId w:val="1002"/>
        </w:numPr>
        <w:pStyle w:val="Compact"/>
      </w:pPr>
      <w:r>
        <w:t xml:space="preserve">How does God want you to participate in God’s mission work of spreading the gospel and strengthening churches among all different kinds of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21:26Z</dcterms:created>
  <dcterms:modified xsi:type="dcterms:W3CDTF">2023-05-25T16:2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Saul Becomes a Follower of Jesus</vt:lpwstr>
  </property>
</Properties>
</file>